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6B8F0D73" w14:textId="2E0C37AD" w:rsidR="00C853BE" w:rsidRPr="00C853BE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Reviewer:</w:t>
      </w:r>
      <w:r w:rsidR="00D21A19">
        <w:rPr>
          <w:b/>
          <w:sz w:val="32"/>
          <w:szCs w:val="32"/>
        </w:rPr>
        <w:t xml:space="preserve"> </w:t>
      </w:r>
      <w:r w:rsidR="00305CEE" w:rsidRPr="00C853BE">
        <w:rPr>
          <w:b/>
          <w:sz w:val="32"/>
          <w:szCs w:val="32"/>
        </w:rPr>
        <w:t xml:space="preserve"> </w:t>
      </w:r>
      <w:r w:rsidR="00D21A19"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766ED299" w14:textId="4A5CB19C" w:rsidR="00CC4399" w:rsidRPr="00554073" w:rsidRDefault="00A844B5" w:rsidP="00A844B5">
      <w:pPr>
        <w:pStyle w:val="Heading1"/>
        <w:numPr>
          <w:ilvl w:val="0"/>
          <w:numId w:val="2"/>
        </w:numPr>
        <w:spacing w:before="120"/>
        <w:ind w:left="288" w:hanging="288"/>
        <w:rPr>
          <w:b/>
          <w:color w:val="auto"/>
        </w:rPr>
      </w:pPr>
      <w:r>
        <w:rPr>
          <w:b/>
          <w:color w:val="auto"/>
        </w:rPr>
        <w:t>T</w:t>
      </w:r>
      <w:r w:rsidR="00CC4399" w:rsidRPr="00554073">
        <w:rPr>
          <w:b/>
          <w:color w:val="auto"/>
        </w:rPr>
        <w:t>eam Presentation</w:t>
      </w:r>
    </w:p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1992"/>
        <w:gridCol w:w="1547"/>
        <w:gridCol w:w="1547"/>
        <w:gridCol w:w="1547"/>
        <w:gridCol w:w="1727"/>
        <w:gridCol w:w="1710"/>
        <w:gridCol w:w="720"/>
      </w:tblGrid>
      <w:tr w:rsidR="00EE1C1A" w:rsidRPr="00AA0E5B" w14:paraId="1F768547" w14:textId="77777777" w:rsidTr="00EE1C1A">
        <w:trPr>
          <w:trHeight w:hRule="exact" w:val="848"/>
        </w:trPr>
        <w:tc>
          <w:tcPr>
            <w:tcW w:w="1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9239CF" w14:textId="77777777" w:rsidR="00EE1C1A" w:rsidRPr="00AA0E5B" w:rsidRDefault="00EE1C1A" w:rsidP="00EE1C1A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AA0E5B">
              <w:rPr>
                <w:rFonts w:ascii="Calibri" w:eastAsia="Times New Roman" w:hAnsi="Calibri" w:cs="Times New Roman"/>
                <w:b/>
                <w:color w:val="000000"/>
              </w:rPr>
              <w:t> </w:t>
            </w:r>
            <w:r w:rsidRPr="00DA397C">
              <w:rPr>
                <w:rFonts w:ascii="Calibri" w:eastAsia="Times New Roman" w:hAnsi="Calibri" w:cs="Times New Roman"/>
                <w:b/>
                <w:color w:val="000000"/>
              </w:rPr>
              <w:t>Criteria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C08859" w14:textId="3166B0F6" w:rsidR="00EE1C1A" w:rsidRPr="000E0235" w:rsidRDefault="00EE1C1A" w:rsidP="00EE1C1A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3BA97B" w14:textId="693AEF68" w:rsidR="00EE1C1A" w:rsidRPr="000E0235" w:rsidRDefault="007E44CF" w:rsidP="00EE1C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eets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 Expectations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 w:rsidR="00EE1C1A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EE1C1A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E1A3C9" w14:textId="79E5FEAB" w:rsidR="00EE1C1A" w:rsidRPr="000E0235" w:rsidRDefault="00EE1C1A" w:rsidP="00EE1C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="002D0556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.0 (C), 1.67 (C-)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55102A" w14:textId="14FF5CB3" w:rsidR="00EE1C1A" w:rsidRPr="000E0235" w:rsidRDefault="00EE1C1A" w:rsidP="00EE1C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D59F34C" w14:textId="1A770792" w:rsidR="00EE1C1A" w:rsidRPr="000E0235" w:rsidRDefault="00873003" w:rsidP="00EE1C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lure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D794DC" w14:textId="2F02E7A2" w:rsidR="00EE1C1A" w:rsidRPr="00BE0216" w:rsidRDefault="00B42A44" w:rsidP="00EE1C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42A44"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 xml:space="preserve">Numeric </w:t>
            </w:r>
            <w:r w:rsidR="00EE1C1A" w:rsidRPr="00B42A44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core</w:t>
            </w:r>
          </w:p>
        </w:tc>
      </w:tr>
      <w:tr w:rsidR="00F64498" w:rsidRPr="00AA0E5B" w14:paraId="755D46F9" w14:textId="77777777" w:rsidTr="00975142">
        <w:trPr>
          <w:trHeight w:hRule="exact" w:val="1189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C7F7" w14:textId="77777777" w:rsidR="005D03D8" w:rsidRPr="00D03062" w:rsidRDefault="005D03D8" w:rsidP="000F732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Introduction</w:t>
            </w:r>
          </w:p>
          <w:p w14:paraId="5D7B1A08" w14:textId="77777777" w:rsidR="00E926EB" w:rsidRDefault="009774EA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akeholders</w:t>
            </w:r>
          </w:p>
          <w:p w14:paraId="56A293CD" w14:textId="77777777" w:rsidR="005D03D8" w:rsidRPr="00E926EB" w:rsidRDefault="00D03062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onsor’s </w:t>
            </w:r>
            <w:r w:rsidR="009774EA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</w:t>
            </w:r>
            <w:r w:rsidR="00F6449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tivation</w:t>
            </w:r>
            <w:r w:rsidR="005D03D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  <w:p w14:paraId="360CF2B8" w14:textId="77777777" w:rsidR="009774EA" w:rsidRPr="00D03062" w:rsidRDefault="009774EA" w:rsidP="000F73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needs</w:t>
            </w:r>
          </w:p>
          <w:p w14:paraId="29C84F1E" w14:textId="77777777" w:rsidR="005D03D8" w:rsidRPr="00E926EB" w:rsidRDefault="009774EA" w:rsidP="00E926E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b</w:t>
            </w:r>
            <w:r w:rsidR="005D03D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nefit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50" w14:textId="77777777" w:rsidR="009774EA" w:rsidRPr="00D03062" w:rsidRDefault="009774EA" w:rsidP="009774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very clear why this project is important for the stakeholders.</w:t>
            </w:r>
          </w:p>
          <w:p w14:paraId="21E90852" w14:textId="7D50EDE9" w:rsidR="00F64498" w:rsidRPr="00E926EB" w:rsidRDefault="00240341" w:rsidP="0024034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1008B" w14:textId="296D65C5" w:rsidR="00F64498" w:rsidRPr="00E926EB" w:rsidRDefault="009774EA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844D" w14:textId="0F471E59" w:rsidR="00F64498" w:rsidRPr="00E926EB" w:rsidRDefault="00193ED9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65377" w14:textId="05C37C6B" w:rsidR="00F64498" w:rsidRPr="00D03062" w:rsidRDefault="009774EA" w:rsidP="00F644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un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DFBB" w14:textId="5FCE8960" w:rsidR="00F64498" w:rsidRPr="00E926EB" w:rsidRDefault="009774EA" w:rsidP="00193E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 this project is important for the stakeholder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187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D8D00A4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8C3FB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blem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Project Histor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emester goals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Technica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blems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to b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v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34209" w14:textId="454F571E" w:rsidR="00F64498" w:rsidRPr="00D03062" w:rsidRDefault="009774EA" w:rsidP="0024034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very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9228B" w14:textId="693875A4" w:rsidR="00F64498" w:rsidRPr="00D03062" w:rsidRDefault="00BC508F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0F13" w14:textId="5249B77B" w:rsidR="00BC508F" w:rsidRPr="00D03062" w:rsidRDefault="00193ED9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C508F" w:rsidRP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  <w:shd w:val="clear" w:color="auto" w:fill="FFFFFF" w:themeFill="background1"/>
              </w:rPr>
              <w:t>clea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 to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 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 why.</w:t>
            </w:r>
          </w:p>
          <w:p w14:paraId="6C725146" w14:textId="39102143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D08E" w14:textId="4B655813" w:rsidR="00BC508F" w:rsidRPr="00D03062" w:rsidRDefault="00BC508F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P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</w:p>
          <w:p w14:paraId="65E1C79A" w14:textId="74B21FAB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34E11" w14:textId="5B219B94" w:rsidR="000F7320" w:rsidRPr="00D03062" w:rsidRDefault="000F732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 to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&amp;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A3F6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7E4D61B7" w14:textId="77777777" w:rsidTr="00975142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E592F" w14:textId="77777777" w:rsidR="00BC508F" w:rsidRPr="00D03062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equirements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Non-Functional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- Performanc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z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 and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ability</w:t>
            </w:r>
          </w:p>
          <w:p w14:paraId="6F905675" w14:textId="77777777" w:rsidR="00F64498" w:rsidRPr="00D03062" w:rsidRDefault="00BC508F" w:rsidP="00C853B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Justification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C669" w14:textId="0FCDF251" w:rsidR="00F64498" w:rsidRPr="005D0D44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ver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56004" w14:textId="1F613079" w:rsidR="00240341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were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  <w:p w14:paraId="4DB16A4B" w14:textId="14B8E637" w:rsidR="00F64498" w:rsidRPr="00240341" w:rsidRDefault="00240341" w:rsidP="00C853BE">
            <w:pPr>
              <w:spacing w:after="0"/>
              <w:jc w:val="center"/>
              <w:rPr>
                <w:rFonts w:ascii="Calibri" w:eastAsia="Times New Roman" w:hAnsi="Calibri" w:cs="Times New Roman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7AE37" w14:textId="4AAD46E7" w:rsidR="00F64498" w:rsidRPr="005D0D44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and justification were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4E32" w14:textId="5405C0DC" w:rsidR="00F64498" w:rsidRPr="00D03062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re not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DC07A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BA251" w14:textId="745220F7" w:rsidR="009774EA" w:rsidRPr="00D03062" w:rsidRDefault="0097514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 not present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C235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1E2DC1BF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AA0FD" w14:textId="7777777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echnical Approach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Choice of 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re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technology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System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rchitecture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Feasibility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EFF53" w14:textId="6AD5CDC9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 very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5DEE7" w14:textId="3EAD2DFA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53643" w14:textId="2A833312" w:rsidR="00F64498" w:rsidRPr="00D03062" w:rsidRDefault="005E6E9A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somewhat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F62DD" w14:textId="117EB7AC" w:rsidR="00F64498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i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nclear and/or questionabl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06671" w14:textId="4E70097D" w:rsidR="009774EA" w:rsidRPr="00D03062" w:rsidRDefault="005E6E9A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was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appropriate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present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D2B1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09D6D09C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5C6E7003" w14:textId="77777777" w:rsidR="009774EA" w:rsidRPr="00D03062" w:rsidRDefault="009774E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gress</w:t>
            </w:r>
            <w:r w:rsidR="008E2EE2"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and Plan</w:t>
            </w:r>
          </w:p>
          <w:p w14:paraId="13CC02B4" w14:textId="77777777" w:rsidR="009774EA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eliminary Results</w:t>
            </w:r>
          </w:p>
          <w:p w14:paraId="14905E2D" w14:textId="77777777" w:rsidR="008E2EE2" w:rsidRPr="00D03062" w:rsidRDefault="008E2EE2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wareness of o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en Issues</w:t>
            </w:r>
          </w:p>
          <w:p w14:paraId="0179B354" w14:textId="77777777" w:rsidR="00F64498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E13BDD" w14:textId="27449959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uch progress was made.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s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FC2566B" w14:textId="70BF230D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Good progress was made. Most of the next steps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D7A10A4" w14:textId="1D0A5DF3" w:rsidR="00F64498" w:rsidRPr="00D03062" w:rsidRDefault="00873003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 was made.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next steps were realistic and clea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EDD2390" w14:textId="19E2B89C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ligh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made. Some of the next steps were realistic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not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ll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39B1" w14:textId="77777777" w:rsidR="009774EA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progress was made. Next 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ps were unrealisti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nclear, or not presented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. </w:t>
            </w:r>
          </w:p>
          <w:p w14:paraId="34AA5029" w14:textId="1F76136E" w:rsidR="00BE0216" w:rsidRPr="00D03062" w:rsidRDefault="00BE0216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10B0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D03062" w:rsidRPr="00AA0E5B" w14:paraId="1A9F2C77" w14:textId="77777777" w:rsidTr="00975142">
        <w:trPr>
          <w:trHeight w:hRule="exact" w:val="1595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DABA5" w14:textId="77777777" w:rsidR="00D03062" w:rsidRDefault="00D03062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oster</w:t>
            </w:r>
          </w:p>
          <w:p w14:paraId="547E8A8B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ents</w:t>
            </w:r>
          </w:p>
          <w:p w14:paraId="1595D9C7" w14:textId="0FF95946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ructure</w:t>
            </w:r>
            <w:r w:rsidR="00241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/ Reading</w:t>
            </w:r>
          </w:p>
          <w:p w14:paraId="30D0749F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Visual presentation</w:t>
            </w:r>
          </w:p>
          <w:p w14:paraId="4816BC9F" w14:textId="77777777" w:rsidR="00D03062" w:rsidRPr="00A5645D" w:rsidRDefault="00A5645D" w:rsidP="009774E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A5645D"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  <w:t>Grammatical and spelling 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B4EF6D4" w14:textId="5E19C020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 complete,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very easy to follow. 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re w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5FFF68" w14:textId="16BB12DD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complete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sually 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asy to follow. There were minimal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riting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D5EAD5" w14:textId="7A46BC47" w:rsidR="00D03062" w:rsidRPr="00D03062" w:rsidRDefault="00B33366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somewhat clear,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lowed well. There were some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rror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9ED41B" w14:textId="36D9A968" w:rsidR="00D03062" w:rsidRPr="00D03062" w:rsidRDefault="00F851F8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was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clear. 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re were noticeable writing errors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BEAD9" w14:textId="7DA0EC7E" w:rsidR="00D03062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incomplet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D54E8" w14:textId="77777777" w:rsidR="00D03062" w:rsidRPr="00AA0E5B" w:rsidRDefault="00D03062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B0D4F20" w14:textId="77777777" w:rsidTr="00975142">
        <w:trPr>
          <w:trHeight w:hRule="exact" w:val="1721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77777777" w:rsidR="006D5510" w:rsidRDefault="00F64498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hat aspects of the project were impressive?</w:t>
            </w:r>
          </w:p>
          <w:p w14:paraId="67797F16" w14:textId="489726C2" w:rsidR="00C853BE" w:rsidRPr="00D03062" w:rsidRDefault="00C853BE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64498" w:rsidRPr="00AA0E5B" w14:paraId="310DBBEE" w14:textId="77777777" w:rsidTr="00975142">
        <w:trPr>
          <w:trHeight w:hRule="exact" w:val="1963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2EE77373" w:rsidR="00F64498" w:rsidRPr="00AA0E5B" w:rsidRDefault="009E7109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="00F64498"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</w:p>
        </w:tc>
      </w:tr>
      <w:tr w:rsidR="00F64498" w:rsidRPr="00AA0E5B" w14:paraId="58612296" w14:textId="77777777" w:rsidTr="00193ED9">
        <w:trPr>
          <w:trHeight w:hRule="exact" w:val="262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F60CA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 w:rsidRPr="00A5645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If you need more space, please use the back of this paper.</w:t>
            </w:r>
          </w:p>
        </w:tc>
      </w:tr>
    </w:tbl>
    <w:p w14:paraId="2E0F2410" w14:textId="4ACB7EBD" w:rsidR="00AB04FF" w:rsidRPr="00C853BE" w:rsidRDefault="00AB04FF" w:rsidP="00AB04FF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lastRenderedPageBreak/>
        <w:t>Project Name:</w:t>
      </w:r>
      <w:r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73E5F657" w:rsidR="003F4B62" w:rsidRPr="00133412" w:rsidRDefault="00AB04FF" w:rsidP="00A844B5">
      <w:pPr>
        <w:pStyle w:val="Heading1"/>
        <w:numPr>
          <w:ilvl w:val="0"/>
          <w:numId w:val="16"/>
        </w:numPr>
        <w:tabs>
          <w:tab w:val="right" w:pos="10080"/>
        </w:tabs>
        <w:ind w:left="288" w:hanging="288"/>
        <w:rPr>
          <w:b/>
          <w:color w:val="auto"/>
        </w:rPr>
      </w:pPr>
      <w:r>
        <w:rPr>
          <w:b/>
          <w:color w:val="auto"/>
        </w:rPr>
        <w:t xml:space="preserve"> </w:t>
      </w:r>
      <w:r w:rsidR="000A5D06"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>
        <w:rPr>
          <w:b/>
          <w:color w:val="auto"/>
        </w:rPr>
        <w:t xml:space="preserve">           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EE1C1A" w:rsidRPr="00AA0E5B" w14:paraId="35D5B1B3" w14:textId="77777777" w:rsidTr="0057051B">
        <w:trPr>
          <w:trHeight w:val="287"/>
        </w:trPr>
        <w:tc>
          <w:tcPr>
            <w:tcW w:w="1825" w:type="dxa"/>
            <w:noWrap/>
            <w:vAlign w:val="bottom"/>
            <w:hideMark/>
          </w:tcPr>
          <w:p w14:paraId="626C094F" w14:textId="77777777" w:rsidR="00EE1C1A" w:rsidRPr="00AA0E5B" w:rsidRDefault="00EE1C1A" w:rsidP="00EE1C1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AA0E5B">
              <w:rPr>
                <w:rFonts w:ascii="Calibri" w:eastAsia="Times New Roman" w:hAnsi="Calibri" w:cs="Times New Roman"/>
                <w:b/>
                <w:color w:val="000000"/>
              </w:rPr>
              <w:t> </w:t>
            </w:r>
            <w:r w:rsidRPr="00DA397C">
              <w:rPr>
                <w:rFonts w:ascii="Calibri" w:eastAsia="Times New Roman" w:hAnsi="Calibri" w:cs="Times New Roman"/>
                <w:b/>
                <w:color w:val="000000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65AE019A" w14:textId="072B85B0" w:rsidR="00EE1C1A" w:rsidRPr="000E0235" w:rsidRDefault="00EE1C1A" w:rsidP="00EE1C1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64B289A0" w:rsidR="00EE1C1A" w:rsidRPr="000E0235" w:rsidRDefault="00EE1C1A" w:rsidP="00EE1C1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</w:t>
            </w:r>
            <w:r w:rsidR="007B0F2B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e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0DDD5C70" w:rsidR="00EE1C1A" w:rsidRPr="000E0235" w:rsidRDefault="00EE1C1A" w:rsidP="00EE1C1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3.0 (C), 1.67 (C-)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305699CA" w:rsidR="00EE1C1A" w:rsidRPr="000E0235" w:rsidRDefault="00EE1C1A" w:rsidP="00EE1C1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1812" w:type="dxa"/>
            <w:vAlign w:val="center"/>
          </w:tcPr>
          <w:p w14:paraId="328BBCC5" w14:textId="76B4B4E4" w:rsidR="00EE1C1A" w:rsidRPr="000E0235" w:rsidRDefault="007B0F2B" w:rsidP="00EE1C1A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lure</w:t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EE1C1A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</w:tr>
      <w:tr w:rsidR="009E4CCC" w:rsidRPr="00AA0E5B" w14:paraId="3FAEB7D9" w14:textId="77777777" w:rsidTr="00975142">
        <w:trPr>
          <w:trHeight w:val="908"/>
        </w:trPr>
        <w:tc>
          <w:tcPr>
            <w:tcW w:w="1825" w:type="dxa"/>
            <w:hideMark/>
          </w:tcPr>
          <w:p w14:paraId="620EFB97" w14:textId="1190052D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</w:p>
          <w:p w14:paraId="73D6A858" w14:textId="77777777" w:rsidR="009E4CCC" w:rsidRPr="001E289C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12D5007F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 xml:space="preserve">demonstrated </w:t>
            </w:r>
            <w:r w:rsidR="000240C8" w:rsidRPr="000240C8">
              <w:rPr>
                <w:rFonts w:cstheme="minorHAnsi"/>
                <w:sz w:val="20"/>
                <w:szCs w:val="20"/>
              </w:rPr>
              <w:t>a</w:t>
            </w:r>
            <w:r w:rsidR="000240C8">
              <w:rPr>
                <w:rFonts w:cstheme="minorHAnsi"/>
                <w:sz w:val="20"/>
                <w:szCs w:val="20"/>
              </w:rPr>
              <w:t xml:space="preserve"> </w:t>
            </w:r>
            <w:r w:rsidRPr="000240C8">
              <w:rPr>
                <w:rFonts w:cstheme="minorHAnsi"/>
                <w:sz w:val="20"/>
                <w:szCs w:val="20"/>
              </w:rPr>
              <w:t xml:space="preserve">comprehensive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650FDD9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proficient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4849F86D" w14:textId="2ECBF85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limited understanding of technical details </w:t>
            </w:r>
            <w:r w:rsid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58CC5260" w14:textId="6626830D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did not </w:t>
            </w:r>
            <w:r w:rsidR="000240C8">
              <w:rPr>
                <w:rFonts w:cstheme="minorHAnsi"/>
                <w:sz w:val="20"/>
                <w:szCs w:val="20"/>
              </w:rPr>
              <w:t>demonstrate</w:t>
            </w:r>
            <w:r w:rsidRPr="000240C8">
              <w:rPr>
                <w:rFonts w:cstheme="minorHAnsi"/>
                <w:sz w:val="20"/>
                <w:szCs w:val="20"/>
              </w:rPr>
              <w:t xml:space="preserve"> an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or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</w:tcPr>
          <w:p w14:paraId="3181127B" w14:textId="39056FD9" w:rsidR="009E4CCC" w:rsidRPr="000240C8" w:rsidRDefault="009E4CCC" w:rsidP="009E4CCC">
            <w:pPr>
              <w:rPr>
                <w:rFonts w:eastAsia="Times New Roman" w:cstheme="minorHAnsi"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971716">
              <w:rPr>
                <w:rFonts w:cstheme="minorHAnsi"/>
                <w:sz w:val="20"/>
                <w:szCs w:val="20"/>
              </w:rPr>
              <w:t xml:space="preserve">does not </w:t>
            </w:r>
            <w:r w:rsidRPr="000240C8">
              <w:rPr>
                <w:rFonts w:cstheme="minorHAnsi"/>
                <w:sz w:val="20"/>
                <w:szCs w:val="20"/>
              </w:rPr>
              <w:t xml:space="preserve">understand technical details </w:t>
            </w:r>
            <w:r w:rsidR="00971716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</w:tr>
      <w:tr w:rsidR="00F64498" w:rsidRPr="00AA0E5B" w14:paraId="7F0399E7" w14:textId="77777777" w:rsidTr="00975142">
        <w:trPr>
          <w:trHeight w:val="1520"/>
        </w:trPr>
        <w:tc>
          <w:tcPr>
            <w:tcW w:w="1825" w:type="dxa"/>
            <w:hideMark/>
          </w:tcPr>
          <w:p w14:paraId="2CCFDE65" w14:textId="77777777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7A110714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9E4CC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effortles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there were no </w:t>
            </w:r>
            <w:r w:rsidR="0097171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08A89F57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sually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9E7109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5822A539" w:rsidR="00FB08E6" w:rsidRPr="002C5678" w:rsidRDefault="00A844B5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102B6250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4D58B2FD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many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48342F73" w14:textId="77777777" w:rsidR="00CC4399" w:rsidRPr="00DE3275" w:rsidRDefault="00CC4399" w:rsidP="00CC4399">
      <w:pPr>
        <w:pStyle w:val="Heading2"/>
        <w:rPr>
          <w:b/>
          <w:color w:val="auto"/>
        </w:rPr>
      </w:pPr>
      <w:r w:rsidRPr="00DE3275">
        <w:rPr>
          <w:b/>
          <w:color w:val="auto"/>
        </w:rPr>
        <w:t>Students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033"/>
        <w:gridCol w:w="1376"/>
        <w:gridCol w:w="1391"/>
        <w:gridCol w:w="6085"/>
      </w:tblGrid>
      <w:tr w:rsidR="009F278C" w14:paraId="5AFAED06" w14:textId="77777777" w:rsidTr="00BE0216">
        <w:tc>
          <w:tcPr>
            <w:tcW w:w="2033" w:type="dxa"/>
            <w:vAlign w:val="center"/>
          </w:tcPr>
          <w:p w14:paraId="150D246C" w14:textId="77777777" w:rsidR="009F278C" w:rsidRPr="00CC4399" w:rsidRDefault="009F278C" w:rsidP="009F278C">
            <w:pPr>
              <w:jc w:val="center"/>
              <w:rPr>
                <w:b/>
              </w:rPr>
            </w:pPr>
            <w:r>
              <w:rPr>
                <w:b/>
              </w:rPr>
              <w:t xml:space="preserve">First </w:t>
            </w:r>
            <w:r w:rsidRPr="00CC4399">
              <w:rPr>
                <w:b/>
              </w:rPr>
              <w:t>Name</w:t>
            </w:r>
            <w:r>
              <w:rPr>
                <w:b/>
              </w:rPr>
              <w:t xml:space="preserve"> &amp; </w:t>
            </w:r>
            <w:r>
              <w:rPr>
                <w:b/>
              </w:rPr>
              <w:br/>
              <w:t>Last Name</w:t>
            </w:r>
          </w:p>
        </w:tc>
        <w:tc>
          <w:tcPr>
            <w:tcW w:w="1376" w:type="dxa"/>
            <w:vAlign w:val="center"/>
          </w:tcPr>
          <w:p w14:paraId="343B0E50" w14:textId="77777777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Contents</w:t>
            </w:r>
            <w:r w:rsidR="009F278C">
              <w:rPr>
                <w:b/>
              </w:rPr>
              <w:br/>
              <w:t>Points</w:t>
            </w:r>
          </w:p>
        </w:tc>
        <w:tc>
          <w:tcPr>
            <w:tcW w:w="1391" w:type="dxa"/>
            <w:vAlign w:val="center"/>
          </w:tcPr>
          <w:p w14:paraId="58A0ED0D" w14:textId="77777777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Presentation</w:t>
            </w:r>
            <w:r w:rsidR="009F278C">
              <w:rPr>
                <w:b/>
              </w:rPr>
              <w:br/>
              <w:t>Points</w:t>
            </w:r>
          </w:p>
        </w:tc>
        <w:tc>
          <w:tcPr>
            <w:tcW w:w="6085" w:type="dxa"/>
            <w:vAlign w:val="center"/>
          </w:tcPr>
          <w:p w14:paraId="30B2EB55" w14:textId="77777777" w:rsidR="009F278C" w:rsidRPr="00CC4399" w:rsidRDefault="009F278C" w:rsidP="00CC4399">
            <w:pPr>
              <w:jc w:val="center"/>
              <w:rPr>
                <w:b/>
              </w:rPr>
            </w:pPr>
            <w:r w:rsidRPr="00CC4399">
              <w:rPr>
                <w:b/>
              </w:rPr>
              <w:t>Comments</w:t>
            </w:r>
          </w:p>
        </w:tc>
      </w:tr>
      <w:tr w:rsidR="009F278C" w14:paraId="50DE4AAA" w14:textId="77777777" w:rsidTr="00A844B5">
        <w:trPr>
          <w:trHeight w:val="1313"/>
        </w:trPr>
        <w:tc>
          <w:tcPr>
            <w:tcW w:w="2033" w:type="dxa"/>
            <w:vAlign w:val="center"/>
          </w:tcPr>
          <w:p w14:paraId="6763F484" w14:textId="77777777" w:rsidR="009F278C" w:rsidRDefault="009F278C" w:rsidP="00CC4399"/>
        </w:tc>
        <w:tc>
          <w:tcPr>
            <w:tcW w:w="1376" w:type="dxa"/>
            <w:vAlign w:val="center"/>
          </w:tcPr>
          <w:p w14:paraId="00A85708" w14:textId="77777777" w:rsidR="009F278C" w:rsidRDefault="009F278C" w:rsidP="00CC4399"/>
        </w:tc>
        <w:tc>
          <w:tcPr>
            <w:tcW w:w="1391" w:type="dxa"/>
            <w:vAlign w:val="center"/>
          </w:tcPr>
          <w:p w14:paraId="551F70AC" w14:textId="77777777" w:rsidR="009F278C" w:rsidRDefault="009F278C" w:rsidP="00CC4399"/>
        </w:tc>
        <w:tc>
          <w:tcPr>
            <w:tcW w:w="6085" w:type="dxa"/>
            <w:vAlign w:val="center"/>
          </w:tcPr>
          <w:p w14:paraId="32325B1E" w14:textId="5F6FEAC2" w:rsidR="009F278C" w:rsidRDefault="009F278C" w:rsidP="00CC4399"/>
        </w:tc>
      </w:tr>
      <w:tr w:rsidR="009F278C" w14:paraId="4232AD0A" w14:textId="77777777" w:rsidTr="00A844B5">
        <w:trPr>
          <w:trHeight w:val="1241"/>
        </w:trPr>
        <w:tc>
          <w:tcPr>
            <w:tcW w:w="2033" w:type="dxa"/>
            <w:vAlign w:val="center"/>
          </w:tcPr>
          <w:p w14:paraId="7AE34182" w14:textId="77777777" w:rsidR="009F278C" w:rsidRDefault="009F278C" w:rsidP="00CC4399"/>
        </w:tc>
        <w:tc>
          <w:tcPr>
            <w:tcW w:w="1376" w:type="dxa"/>
            <w:vAlign w:val="center"/>
          </w:tcPr>
          <w:p w14:paraId="7B550BB0" w14:textId="77777777" w:rsidR="009F278C" w:rsidRDefault="009F278C" w:rsidP="00CC4399"/>
        </w:tc>
        <w:tc>
          <w:tcPr>
            <w:tcW w:w="1391" w:type="dxa"/>
            <w:vAlign w:val="center"/>
          </w:tcPr>
          <w:p w14:paraId="08AE5BB2" w14:textId="77777777" w:rsidR="009F278C" w:rsidRDefault="009F278C" w:rsidP="00CC4399"/>
        </w:tc>
        <w:tc>
          <w:tcPr>
            <w:tcW w:w="6085" w:type="dxa"/>
            <w:vAlign w:val="center"/>
          </w:tcPr>
          <w:p w14:paraId="24007FC7" w14:textId="77777777" w:rsidR="009F278C" w:rsidRDefault="009F278C" w:rsidP="00CC4399"/>
        </w:tc>
      </w:tr>
      <w:tr w:rsidR="009F278C" w14:paraId="33DDC50D" w14:textId="77777777" w:rsidTr="00A844B5">
        <w:trPr>
          <w:trHeight w:val="1250"/>
        </w:trPr>
        <w:tc>
          <w:tcPr>
            <w:tcW w:w="2033" w:type="dxa"/>
            <w:vAlign w:val="center"/>
          </w:tcPr>
          <w:p w14:paraId="2D2537DE" w14:textId="77777777" w:rsidR="009F278C" w:rsidRDefault="009F278C" w:rsidP="00CC4399"/>
        </w:tc>
        <w:tc>
          <w:tcPr>
            <w:tcW w:w="1376" w:type="dxa"/>
            <w:vAlign w:val="center"/>
          </w:tcPr>
          <w:p w14:paraId="07DD1452" w14:textId="77777777" w:rsidR="009F278C" w:rsidRDefault="009F278C" w:rsidP="00CC4399"/>
        </w:tc>
        <w:tc>
          <w:tcPr>
            <w:tcW w:w="1391" w:type="dxa"/>
            <w:vAlign w:val="center"/>
          </w:tcPr>
          <w:p w14:paraId="47614B01" w14:textId="77777777" w:rsidR="009F278C" w:rsidRDefault="009F278C" w:rsidP="00CC4399"/>
        </w:tc>
        <w:tc>
          <w:tcPr>
            <w:tcW w:w="6085" w:type="dxa"/>
            <w:vAlign w:val="center"/>
          </w:tcPr>
          <w:p w14:paraId="7A874E8F" w14:textId="77777777" w:rsidR="009F278C" w:rsidRDefault="009F278C" w:rsidP="00CC4399"/>
        </w:tc>
      </w:tr>
      <w:tr w:rsidR="00385403" w14:paraId="62A52B5B" w14:textId="77777777" w:rsidTr="00BE0216">
        <w:trPr>
          <w:trHeight w:val="1288"/>
        </w:trPr>
        <w:tc>
          <w:tcPr>
            <w:tcW w:w="2033" w:type="dxa"/>
            <w:vAlign w:val="center"/>
          </w:tcPr>
          <w:p w14:paraId="5DDD5C5D" w14:textId="77777777" w:rsidR="00385403" w:rsidRDefault="00385403" w:rsidP="00CC4399"/>
        </w:tc>
        <w:tc>
          <w:tcPr>
            <w:tcW w:w="1376" w:type="dxa"/>
            <w:vAlign w:val="center"/>
          </w:tcPr>
          <w:p w14:paraId="102D310F" w14:textId="77777777" w:rsidR="00385403" w:rsidRDefault="00385403" w:rsidP="00CC4399"/>
        </w:tc>
        <w:tc>
          <w:tcPr>
            <w:tcW w:w="1391" w:type="dxa"/>
            <w:vAlign w:val="center"/>
          </w:tcPr>
          <w:p w14:paraId="30BFB4B0" w14:textId="77777777" w:rsidR="00385403" w:rsidRDefault="00385403" w:rsidP="00CC4399"/>
        </w:tc>
        <w:tc>
          <w:tcPr>
            <w:tcW w:w="6085" w:type="dxa"/>
            <w:vAlign w:val="center"/>
          </w:tcPr>
          <w:p w14:paraId="45838C2B" w14:textId="77777777" w:rsidR="00385403" w:rsidRDefault="00385403" w:rsidP="00CC4399"/>
        </w:tc>
      </w:tr>
    </w:tbl>
    <w:p w14:paraId="09D51B02" w14:textId="259A58E7" w:rsidR="00CC4399" w:rsidRDefault="00CC4399" w:rsidP="00BE0216">
      <w:pPr>
        <w:spacing w:after="0" w:line="240" w:lineRule="auto"/>
      </w:pPr>
    </w:p>
    <w:p w14:paraId="2D5159F4" w14:textId="6F6D2065" w:rsidR="00BE0216" w:rsidRPr="00BE0216" w:rsidRDefault="00BE0216" w:rsidP="00BE0216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830" w:type="dxa"/>
        <w:tblLook w:val="04A0" w:firstRow="1" w:lastRow="0" w:firstColumn="1" w:lastColumn="0" w:noHBand="0" w:noVBand="1"/>
      </w:tblPr>
      <w:tblGrid>
        <w:gridCol w:w="10830"/>
      </w:tblGrid>
      <w:tr w:rsidR="00BE0216" w14:paraId="475DA70B" w14:textId="77777777" w:rsidTr="005C1133">
        <w:trPr>
          <w:trHeight w:val="1835"/>
        </w:trPr>
        <w:tc>
          <w:tcPr>
            <w:tcW w:w="10830" w:type="dxa"/>
            <w:vAlign w:val="center"/>
          </w:tcPr>
          <w:p w14:paraId="05F3A50E" w14:textId="77777777" w:rsidR="00BE0216" w:rsidRDefault="00BE0216" w:rsidP="00B34160"/>
        </w:tc>
      </w:tr>
    </w:tbl>
    <w:p w14:paraId="4880A5BF" w14:textId="77777777" w:rsidR="00BE0216" w:rsidRPr="00CC4399" w:rsidRDefault="00BE0216" w:rsidP="005C1133"/>
    <w:sectPr w:rsidR="00BE0216" w:rsidRPr="00CC4399" w:rsidSect="005C1133">
      <w:headerReference w:type="default" r:id="rId7"/>
      <w:footerReference w:type="default" r:id="rId8"/>
      <w:pgSz w:w="12240" w:h="15840" w:code="1"/>
      <w:pgMar w:top="288" w:right="720" w:bottom="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480A0" w14:textId="77777777" w:rsidR="00721A96" w:rsidRDefault="00721A96" w:rsidP="00FC133A">
      <w:pPr>
        <w:spacing w:after="0" w:line="240" w:lineRule="auto"/>
      </w:pPr>
      <w:r>
        <w:separator/>
      </w:r>
    </w:p>
  </w:endnote>
  <w:endnote w:type="continuationSeparator" w:id="0">
    <w:p w14:paraId="32F93281" w14:textId="77777777" w:rsidR="00721A96" w:rsidRDefault="00721A96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14A3" w14:textId="1C67776C" w:rsidR="00181AA3" w:rsidRDefault="00181AA3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2D0556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AEF97" w14:textId="77777777" w:rsidR="00721A96" w:rsidRDefault="00721A96" w:rsidP="00FC133A">
      <w:pPr>
        <w:spacing w:after="0" w:line="240" w:lineRule="auto"/>
      </w:pPr>
      <w:r>
        <w:separator/>
      </w:r>
    </w:p>
  </w:footnote>
  <w:footnote w:type="continuationSeparator" w:id="0">
    <w:p w14:paraId="2E6ED599" w14:textId="77777777" w:rsidR="00721A96" w:rsidRDefault="00721A96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91263" w14:textId="1735B11B" w:rsidR="00181AA3" w:rsidRPr="00FC133A" w:rsidRDefault="009E7109" w:rsidP="00C853BE">
    <w:pPr>
      <w:pStyle w:val="Header"/>
      <w:jc w:val="center"/>
      <w:rPr>
        <w:sz w:val="28"/>
      </w:rPr>
    </w:pPr>
    <w:r>
      <w:rPr>
        <w:sz w:val="28"/>
      </w:rPr>
      <w:t>Preliminary</w:t>
    </w:r>
    <w:r w:rsidR="00D862A1">
      <w:rPr>
        <w:sz w:val="28"/>
      </w:rPr>
      <w:t xml:space="preserve"> </w:t>
    </w:r>
    <w:r w:rsidR="00181AA3" w:rsidRPr="00FC133A">
      <w:rPr>
        <w:sz w:val="28"/>
      </w:rPr>
      <w:t>Design Review Feedback Form (Rev.</w:t>
    </w:r>
    <w:r w:rsidR="00181AA3">
      <w:rPr>
        <w:sz w:val="28"/>
      </w:rPr>
      <w:t xml:space="preserve"> </w:t>
    </w:r>
    <w:r w:rsidR="00EE1C1A">
      <w:rPr>
        <w:sz w:val="28"/>
      </w:rPr>
      <w:t>202</w:t>
    </w:r>
    <w:r w:rsidR="009E4CCC">
      <w:rPr>
        <w:sz w:val="28"/>
      </w:rPr>
      <w:t>2</w:t>
    </w:r>
    <w:r w:rsidR="00EE1C1A">
      <w:rPr>
        <w:sz w:val="28"/>
      </w:rPr>
      <w:t>-0</w:t>
    </w:r>
    <w:r w:rsidR="007B0F2B">
      <w:rPr>
        <w:sz w:val="28"/>
      </w:rPr>
      <w:t>9</w:t>
    </w:r>
    <w:r w:rsidR="00EE1C1A">
      <w:rPr>
        <w:sz w:val="28"/>
      </w:rPr>
      <w:t>-</w:t>
    </w:r>
    <w:r w:rsidR="007B0F2B">
      <w:rPr>
        <w:sz w:val="28"/>
      </w:rPr>
      <w:t>28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rgUAhXosPCwAAAA="/>
  </w:docVars>
  <w:rsids>
    <w:rsidRoot w:val="00AA0E5B"/>
    <w:rsid w:val="000240C8"/>
    <w:rsid w:val="000A5D06"/>
    <w:rsid w:val="000C7C58"/>
    <w:rsid w:val="000F7320"/>
    <w:rsid w:val="00127F28"/>
    <w:rsid w:val="00133412"/>
    <w:rsid w:val="001426B0"/>
    <w:rsid w:val="00162FFF"/>
    <w:rsid w:val="00170AE4"/>
    <w:rsid w:val="00181AA3"/>
    <w:rsid w:val="00193ED9"/>
    <w:rsid w:val="001E289C"/>
    <w:rsid w:val="001E6B93"/>
    <w:rsid w:val="00236A83"/>
    <w:rsid w:val="00240341"/>
    <w:rsid w:val="00241341"/>
    <w:rsid w:val="00286444"/>
    <w:rsid w:val="002C5678"/>
    <w:rsid w:val="002D0556"/>
    <w:rsid w:val="00305CEE"/>
    <w:rsid w:val="00314662"/>
    <w:rsid w:val="00336C66"/>
    <w:rsid w:val="00343003"/>
    <w:rsid w:val="00385403"/>
    <w:rsid w:val="003E5593"/>
    <w:rsid w:val="003F4B62"/>
    <w:rsid w:val="003F5131"/>
    <w:rsid w:val="0040227D"/>
    <w:rsid w:val="00416874"/>
    <w:rsid w:val="004223BA"/>
    <w:rsid w:val="004A2E35"/>
    <w:rsid w:val="004B272A"/>
    <w:rsid w:val="004E1726"/>
    <w:rsid w:val="004E5612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60155"/>
    <w:rsid w:val="007B0F2B"/>
    <w:rsid w:val="007E44CF"/>
    <w:rsid w:val="007E6872"/>
    <w:rsid w:val="0081430B"/>
    <w:rsid w:val="008143C3"/>
    <w:rsid w:val="00873003"/>
    <w:rsid w:val="008A68CB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33366"/>
    <w:rsid w:val="00B42A44"/>
    <w:rsid w:val="00B87E93"/>
    <w:rsid w:val="00BB1139"/>
    <w:rsid w:val="00BB7352"/>
    <w:rsid w:val="00BC508F"/>
    <w:rsid w:val="00BE0216"/>
    <w:rsid w:val="00BE4B8F"/>
    <w:rsid w:val="00C113A5"/>
    <w:rsid w:val="00C32740"/>
    <w:rsid w:val="00C853BE"/>
    <w:rsid w:val="00CC4399"/>
    <w:rsid w:val="00CF54A1"/>
    <w:rsid w:val="00CF5C87"/>
    <w:rsid w:val="00D03062"/>
    <w:rsid w:val="00D21A19"/>
    <w:rsid w:val="00D83AF4"/>
    <w:rsid w:val="00D862A1"/>
    <w:rsid w:val="00D962E7"/>
    <w:rsid w:val="00DA397C"/>
    <w:rsid w:val="00DC07AE"/>
    <w:rsid w:val="00DE3275"/>
    <w:rsid w:val="00E262C0"/>
    <w:rsid w:val="00E926EB"/>
    <w:rsid w:val="00EA2595"/>
    <w:rsid w:val="00EB3481"/>
    <w:rsid w:val="00EE1C1A"/>
    <w:rsid w:val="00F64498"/>
    <w:rsid w:val="00F77B77"/>
    <w:rsid w:val="00F851F8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2T05:01:00Z</dcterms:created>
  <dcterms:modified xsi:type="dcterms:W3CDTF">2022-09-28T21:18:00Z</dcterms:modified>
</cp:coreProperties>
</file>